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E0F62" w14:textId="2150087A" w:rsidR="00A3664A" w:rsidRDefault="009F2238">
      <w:r>
        <w:t>Script for 5 minute</w:t>
      </w:r>
      <w:r w:rsidR="00EF1576">
        <w:t>s</w:t>
      </w:r>
      <w:r>
        <w:t xml:space="preserve"> Prezi Video </w:t>
      </w:r>
    </w:p>
    <w:p w14:paraId="264466A0" w14:textId="2921BFCC" w:rsidR="009F2238" w:rsidRDefault="009F2238"/>
    <w:p w14:paraId="61264209" w14:textId="77777777" w:rsidR="006246C1" w:rsidRDefault="00322A7D">
      <w:r>
        <w:t xml:space="preserve">Greetings to </w:t>
      </w:r>
      <w:proofErr w:type="gramStart"/>
      <w:r>
        <w:t>all of</w:t>
      </w:r>
      <w:proofErr w:type="gramEnd"/>
      <w:r>
        <w:t xml:space="preserve"> </w:t>
      </w:r>
      <w:r w:rsidR="00EF1576">
        <w:t>the judges</w:t>
      </w:r>
      <w:r>
        <w:t xml:space="preserve"> and </w:t>
      </w:r>
      <w:r w:rsidR="00EF1576">
        <w:t xml:space="preserve">panellists. </w:t>
      </w:r>
    </w:p>
    <w:p w14:paraId="6CBC5E3B" w14:textId="0CB35BAF" w:rsidR="003A61D9" w:rsidRDefault="006246C1">
      <w:r>
        <w:t>We are team _____</w:t>
      </w:r>
    </w:p>
    <w:p w14:paraId="251B45D2" w14:textId="0E9CAE5C" w:rsidR="00900F8D" w:rsidRDefault="003A61D9">
      <w:r w:rsidRPr="003A61D9">
        <w:rPr>
          <w:highlight w:val="yellow"/>
        </w:rPr>
        <w:t>(</w:t>
      </w:r>
      <w:r w:rsidR="001A5BD2">
        <w:rPr>
          <w:highlight w:val="yellow"/>
        </w:rPr>
        <w:t>Ideation</w:t>
      </w:r>
      <w:r w:rsidRPr="003A61D9">
        <w:rPr>
          <w:highlight w:val="yellow"/>
        </w:rPr>
        <w:t xml:space="preserve"> on this </w:t>
      </w:r>
      <w:proofErr w:type="gramStart"/>
      <w:r w:rsidRPr="003A61D9">
        <w:rPr>
          <w:highlight w:val="yellow"/>
        </w:rPr>
        <w:t>project</w:t>
      </w:r>
      <w:r w:rsidR="00B105C1">
        <w:rPr>
          <w:highlight w:val="yellow"/>
        </w:rPr>
        <w:t xml:space="preserve"> </w:t>
      </w:r>
      <w:r w:rsidRPr="003A61D9">
        <w:rPr>
          <w:highlight w:val="yellow"/>
        </w:rPr>
        <w:t>)</w:t>
      </w:r>
      <w:proofErr w:type="gramEnd"/>
      <w:r>
        <w:t xml:space="preserve"> </w:t>
      </w:r>
      <w:r w:rsidR="00B105C1" w:rsidRPr="00B105C1">
        <w:rPr>
          <w:highlight w:val="yellow"/>
        </w:rPr>
        <w:t>by Jasper</w:t>
      </w:r>
      <w:r w:rsidR="00B105C1">
        <w:t xml:space="preserve"> </w:t>
      </w:r>
      <w:r w:rsidR="00900F8D">
        <w:t>250 words ()</w:t>
      </w:r>
    </w:p>
    <w:p w14:paraId="4ABE199F" w14:textId="632A09D6" w:rsidR="002D6EC4" w:rsidRPr="00280C9A" w:rsidRDefault="002D6EC4">
      <w:r>
        <w:t xml:space="preserve">In this digital era, we are using various </w:t>
      </w:r>
      <w:r w:rsidR="006246C1">
        <w:t>digital app</w:t>
      </w:r>
      <w:r>
        <w:t>s</w:t>
      </w:r>
      <w:r w:rsidR="006246C1">
        <w:t xml:space="preserve"> in </w:t>
      </w:r>
      <w:r>
        <w:t xml:space="preserve">our </w:t>
      </w:r>
      <w:r w:rsidR="006246C1">
        <w:t xml:space="preserve">daily life, such as </w:t>
      </w:r>
      <w:proofErr w:type="spellStart"/>
      <w:r w:rsidR="00287D14">
        <w:t>FoodPanda</w:t>
      </w:r>
      <w:proofErr w:type="spellEnd"/>
      <w:r w:rsidR="00287D14">
        <w:t xml:space="preserve"> </w:t>
      </w:r>
      <w:r w:rsidR="003735EA">
        <w:t xml:space="preserve">for ordering </w:t>
      </w:r>
      <w:r w:rsidR="00165D0E">
        <w:t>takeaway,</w:t>
      </w:r>
      <w:r w:rsidR="003735EA">
        <w:t xml:space="preserve"> Uber for ordering taxi and various online shop</w:t>
      </w:r>
      <w:r>
        <w:t>s</w:t>
      </w:r>
      <w:r w:rsidR="003735EA">
        <w:t xml:space="preserve"> for daily </w:t>
      </w:r>
      <w:r w:rsidR="00B3416B">
        <w:t>shopping</w:t>
      </w:r>
      <w:r w:rsidR="003735EA">
        <w:t xml:space="preserve">, </w:t>
      </w:r>
      <w:r w:rsidR="00B3416B">
        <w:t>the</w:t>
      </w:r>
      <w:r>
        <w:t>s</w:t>
      </w:r>
      <w:r w:rsidR="00B3416B">
        <w:t>e platform</w:t>
      </w:r>
      <w:r>
        <w:t>s</w:t>
      </w:r>
      <w:r w:rsidR="00B3416B">
        <w:t xml:space="preserve"> bring convenience to our life</w:t>
      </w:r>
      <w:r w:rsidR="00B3416B" w:rsidRPr="00280C9A">
        <w:t>, but als</w:t>
      </w:r>
      <w:r w:rsidRPr="00280C9A">
        <w:t>o</w:t>
      </w:r>
      <w:r w:rsidR="00B3416B" w:rsidRPr="00280C9A">
        <w:t xml:space="preserve"> lots </w:t>
      </w:r>
      <w:r w:rsidRPr="00280C9A">
        <w:t xml:space="preserve">of </w:t>
      </w:r>
      <w:r w:rsidR="00280C9A">
        <w:t>chances to spend money on goods or service</w:t>
      </w:r>
      <w:r w:rsidR="00D17345">
        <w:t>s</w:t>
      </w:r>
      <w:r w:rsidR="00280C9A">
        <w:t xml:space="preserve"> that we do not need which does not only burns our saving, but also causing various of </w:t>
      </w:r>
      <w:r w:rsidR="00D17345">
        <w:t>problems</w:t>
      </w:r>
      <w:r w:rsidR="00280C9A">
        <w:t xml:space="preserve"> such as landfill overload, increase transportation and </w:t>
      </w:r>
      <w:proofErr w:type="spellStart"/>
      <w:r w:rsidR="00280C9A">
        <w:t>logistic</w:t>
      </w:r>
      <w:proofErr w:type="spellEnd"/>
      <w:r w:rsidR="00280C9A">
        <w:t xml:space="preserve"> cost.</w:t>
      </w:r>
    </w:p>
    <w:p w14:paraId="6977F6B5" w14:textId="539084F0" w:rsidR="003A61D9" w:rsidRDefault="00280C9A">
      <w:r>
        <w:t xml:space="preserve">One of the </w:t>
      </w:r>
      <w:r w:rsidR="003A61D9">
        <w:t>solutions</w:t>
      </w:r>
      <w:r>
        <w:t xml:space="preserve"> to this problem is to increase awareness of spending. </w:t>
      </w:r>
      <w:r w:rsidR="003A61D9">
        <w:t xml:space="preserve">But </w:t>
      </w:r>
      <w:proofErr w:type="gramStart"/>
      <w:r w:rsidR="003A61D9">
        <w:t>HOW ?</w:t>
      </w:r>
      <w:proofErr w:type="gramEnd"/>
      <w:r w:rsidR="003A61D9">
        <w:t xml:space="preserve"> </w:t>
      </w:r>
    </w:p>
    <w:p w14:paraId="2BB86DE2" w14:textId="6267EE34" w:rsidR="003A61D9" w:rsidRDefault="003A61D9">
      <w:r>
        <w:t>We are aware that most of these spendings on digital app generate e-receipt</w:t>
      </w:r>
      <w:r w:rsidR="00D17345">
        <w:t>s</w:t>
      </w:r>
      <w:r>
        <w:t xml:space="preserve"> which send to our mailbox. These e-receipts are mostly ignored </w:t>
      </w:r>
      <w:r w:rsidR="005C11A9">
        <w:t xml:space="preserve">or send to junk boxes right away, so customers like us did not aware what did we purchase until the credit card bill came and shocked us. </w:t>
      </w:r>
    </w:p>
    <w:p w14:paraId="2B189433" w14:textId="47F2339F" w:rsidR="005C11A9" w:rsidRDefault="005C11A9">
      <w:r>
        <w:t xml:space="preserve">We decided to do something about it, to make people take a “second look” on their </w:t>
      </w:r>
      <w:r w:rsidR="001A5BD2">
        <w:t>e-</w:t>
      </w:r>
      <w:r>
        <w:t>receipt</w:t>
      </w:r>
      <w:r w:rsidR="001A5BD2">
        <w:t xml:space="preserve">, to make them aware where did they spend their money. What if we turn the e-receipt into something that can </w:t>
      </w:r>
      <w:r w:rsidR="00817359">
        <w:t xml:space="preserve">be </w:t>
      </w:r>
      <w:proofErr w:type="gramStart"/>
      <w:r w:rsidR="00817359">
        <w:t>tradable ,</w:t>
      </w:r>
      <w:proofErr w:type="gramEnd"/>
      <w:r w:rsidR="00817359">
        <w:t xml:space="preserve"> a digital asset, </w:t>
      </w:r>
      <w:r w:rsidR="001A5BD2">
        <w:t xml:space="preserve"> by just few clicks ? In that case, customer will spend some time </w:t>
      </w:r>
      <w:r w:rsidR="00D17345">
        <w:t xml:space="preserve">and </w:t>
      </w:r>
      <w:r w:rsidR="001A5BD2">
        <w:t xml:space="preserve">take a “second look” on their receipt. </w:t>
      </w:r>
    </w:p>
    <w:p w14:paraId="2ED93A16" w14:textId="42228C7C" w:rsidR="00AA13FC" w:rsidRDefault="00AA13FC">
      <w:r>
        <w:t xml:space="preserve">As such, our team have developed a solution to turn these e-receipt into digital asset with Web3 integration. </w:t>
      </w:r>
    </w:p>
    <w:p w14:paraId="1718DB3A" w14:textId="709FD6EC" w:rsidR="001A5BD2" w:rsidRDefault="001A5BD2">
      <w:r w:rsidRPr="00D17345">
        <w:rPr>
          <w:highlight w:val="yellow"/>
        </w:rPr>
        <w:t xml:space="preserve">(Idea </w:t>
      </w:r>
      <w:r w:rsidR="00D17345" w:rsidRPr="00D17345">
        <w:rPr>
          <w:highlight w:val="yellow"/>
        </w:rPr>
        <w:t>explanation</w:t>
      </w:r>
      <w:r w:rsidR="00AA13FC">
        <w:rPr>
          <w:highlight w:val="yellow"/>
        </w:rPr>
        <w:t xml:space="preserve"> </w:t>
      </w:r>
      <w:r w:rsidR="005513D0" w:rsidRPr="00D17345">
        <w:rPr>
          <w:highlight w:val="yellow"/>
        </w:rPr>
        <w:t>and current progress</w:t>
      </w:r>
      <w:r w:rsidR="00D17345" w:rsidRPr="00D17345">
        <w:rPr>
          <w:highlight w:val="yellow"/>
        </w:rPr>
        <w:t>)</w:t>
      </w:r>
      <w:r w:rsidR="00B105C1">
        <w:t xml:space="preserve"> </w:t>
      </w:r>
      <w:r w:rsidR="00B105C1" w:rsidRPr="00B105C1">
        <w:rPr>
          <w:highlight w:val="yellow"/>
        </w:rPr>
        <w:t>by Brian</w:t>
      </w:r>
      <w:r w:rsidR="00900F8D">
        <w:t xml:space="preserve"> 250 words ()</w:t>
      </w:r>
    </w:p>
    <w:p w14:paraId="2376B5EA" w14:textId="2B572FA6" w:rsidR="007830CB" w:rsidRDefault="007830CB">
      <w:r>
        <w:t xml:space="preserve">Our solution allows user to upload their </w:t>
      </w:r>
      <w:r w:rsidR="008A6D71">
        <w:t xml:space="preserve">e-receipt to our </w:t>
      </w:r>
      <w:proofErr w:type="gramStart"/>
      <w:r w:rsidR="008A6D71">
        <w:t>platform ,</w:t>
      </w:r>
      <w:proofErr w:type="gramEnd"/>
      <w:r w:rsidR="008A6D71">
        <w:t xml:space="preserve"> our system </w:t>
      </w:r>
      <w:r w:rsidR="008D7AC0">
        <w:t>will transform these into NFT token protected by blockchain technology</w:t>
      </w:r>
      <w:r w:rsidR="00D17345">
        <w:t xml:space="preserve"> which the users will receive tokens for uploading to our platform. </w:t>
      </w:r>
    </w:p>
    <w:p w14:paraId="462D4290" w14:textId="2D0336F2" w:rsidR="00B105C1" w:rsidRDefault="00817359">
      <w:r>
        <w:t xml:space="preserve">Here is how </w:t>
      </w:r>
      <w:r w:rsidR="00D34E8C">
        <w:t>this works</w:t>
      </w:r>
      <w:r w:rsidR="0094207E">
        <w:t>, user will upload their receipt to our portal. O</w:t>
      </w:r>
      <w:r w:rsidR="00EB6A83">
        <w:t>ur portal will cross-check if this is a valid receipt</w:t>
      </w:r>
      <w:r w:rsidR="001F12DC">
        <w:t xml:space="preserve">. If </w:t>
      </w:r>
      <w:proofErr w:type="gramStart"/>
      <w:r w:rsidR="001F12DC">
        <w:t xml:space="preserve">confirmed, </w:t>
      </w:r>
      <w:r w:rsidR="006D1116">
        <w:t xml:space="preserve"> it</w:t>
      </w:r>
      <w:proofErr w:type="gramEnd"/>
      <w:r w:rsidR="006D1116">
        <w:t xml:space="preserve"> will </w:t>
      </w:r>
      <w:r w:rsidR="001F12DC">
        <w:t xml:space="preserve">transfer to </w:t>
      </w:r>
      <w:r w:rsidR="00AC7E2A">
        <w:t xml:space="preserve">a converter which convert the jpeg into NFT file </w:t>
      </w:r>
      <w:r w:rsidR="003C0240">
        <w:t>storage</w:t>
      </w:r>
      <w:r w:rsidR="00AC7E2A">
        <w:t xml:space="preserve">. The user who uploaded the data will </w:t>
      </w:r>
      <w:r w:rsidR="003C0240">
        <w:t>receive</w:t>
      </w:r>
      <w:r w:rsidR="00AC7E2A">
        <w:t xml:space="preserve"> a token </w:t>
      </w:r>
      <w:r w:rsidR="005E3932">
        <w:t xml:space="preserve">as rewards. </w:t>
      </w:r>
    </w:p>
    <w:p w14:paraId="6C08F14B" w14:textId="77777777" w:rsidR="00A6652E" w:rsidRDefault="00A6652E"/>
    <w:p w14:paraId="477855AE" w14:textId="0DA50DAB" w:rsidR="00FB488E" w:rsidRDefault="00A6652E">
      <w:r>
        <w:rPr>
          <w:noProof/>
        </w:rPr>
        <w:drawing>
          <wp:inline distT="0" distB="0" distL="0" distR="0" wp14:anchorId="7C316CED" wp14:editId="753B3CBC">
            <wp:extent cx="3897410" cy="1853832"/>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907930" cy="1858836"/>
                    </a:xfrm>
                    <a:prstGeom prst="rect">
                      <a:avLst/>
                    </a:prstGeom>
                    <a:noFill/>
                    <a:ln>
                      <a:noFill/>
                    </a:ln>
                  </pic:spPr>
                </pic:pic>
              </a:graphicData>
            </a:graphic>
          </wp:inline>
        </w:drawing>
      </w:r>
    </w:p>
    <w:p w14:paraId="100A2434" w14:textId="2C733D63" w:rsidR="008F4350" w:rsidRDefault="008429E2">
      <w:r>
        <w:rPr>
          <w:noProof/>
        </w:rPr>
        <w:lastRenderedPageBreak/>
        <w:drawing>
          <wp:inline distT="0" distB="0" distL="0" distR="0" wp14:anchorId="6F383B70" wp14:editId="431F8D0E">
            <wp:extent cx="5730875" cy="982980"/>
            <wp:effectExtent l="0" t="0" r="317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0875" cy="982980"/>
                    </a:xfrm>
                    <a:prstGeom prst="rect">
                      <a:avLst/>
                    </a:prstGeom>
                    <a:noFill/>
                    <a:ln>
                      <a:noFill/>
                    </a:ln>
                  </pic:spPr>
                </pic:pic>
              </a:graphicData>
            </a:graphic>
          </wp:inline>
        </w:drawing>
      </w:r>
    </w:p>
    <w:p w14:paraId="409B6A30" w14:textId="0E131467" w:rsidR="009F2238" w:rsidRDefault="008429E2">
      <w:r>
        <w:rPr>
          <w:noProof/>
        </w:rPr>
        <w:drawing>
          <wp:inline distT="0" distB="0" distL="0" distR="0" wp14:anchorId="1AEBF1FC" wp14:editId="2987B050">
            <wp:extent cx="5730875" cy="2875280"/>
            <wp:effectExtent l="0" t="0" r="317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0875" cy="2875280"/>
                    </a:xfrm>
                    <a:prstGeom prst="rect">
                      <a:avLst/>
                    </a:prstGeom>
                    <a:noFill/>
                    <a:ln>
                      <a:noFill/>
                    </a:ln>
                  </pic:spPr>
                </pic:pic>
              </a:graphicData>
            </a:graphic>
          </wp:inline>
        </w:drawing>
      </w:r>
    </w:p>
    <w:p w14:paraId="0D025C1C" w14:textId="3C1BF07B" w:rsidR="008429E2" w:rsidRDefault="005513D0">
      <w:r>
        <w:t xml:space="preserve">We are currently developed the backend for NFT generation and successfully deployed on </w:t>
      </w:r>
      <w:proofErr w:type="spellStart"/>
      <w:r>
        <w:t>Opensea</w:t>
      </w:r>
      <w:proofErr w:type="spellEnd"/>
      <w:r>
        <w:t xml:space="preserve"> </w:t>
      </w:r>
      <w:proofErr w:type="spellStart"/>
      <w:r>
        <w:t>testnet</w:t>
      </w:r>
      <w:proofErr w:type="spellEnd"/>
      <w:r>
        <w:t xml:space="preserve"> platform as a proof-of-concept. </w:t>
      </w:r>
      <w:r w:rsidR="00D55DA0">
        <w:t xml:space="preserve">Our team will continue develop the frontend and </w:t>
      </w:r>
      <w:r w:rsidR="002C42E1">
        <w:t xml:space="preserve">program interface for more coinvent </w:t>
      </w:r>
      <w:proofErr w:type="gramStart"/>
      <w:r w:rsidR="002C42E1">
        <w:t xml:space="preserve">user </w:t>
      </w:r>
      <w:r w:rsidR="00D55DA0">
        <w:t xml:space="preserve"> </w:t>
      </w:r>
      <w:r>
        <w:t>For</w:t>
      </w:r>
      <w:proofErr w:type="gramEnd"/>
      <w:r>
        <w:t xml:space="preserve"> the detailed code, please feel free to go to our </w:t>
      </w:r>
      <w:proofErr w:type="spellStart"/>
      <w:r>
        <w:t>github</w:t>
      </w:r>
      <w:proofErr w:type="spellEnd"/>
      <w:r>
        <w:t xml:space="preserve"> page    </w:t>
      </w:r>
    </w:p>
    <w:p w14:paraId="08EDD76C" w14:textId="0796530E" w:rsidR="008429E2" w:rsidRDefault="008429E2"/>
    <w:p w14:paraId="7946A315" w14:textId="200B9C9F" w:rsidR="009F2238" w:rsidRDefault="001A5BD2">
      <w:r w:rsidRPr="00D17345">
        <w:rPr>
          <w:highlight w:val="yellow"/>
        </w:rPr>
        <w:t xml:space="preserve">(Practicality </w:t>
      </w:r>
      <w:r w:rsidR="005513D0">
        <w:rPr>
          <w:highlight w:val="yellow"/>
        </w:rPr>
        <w:t>and business model</w:t>
      </w:r>
      <w:r w:rsidRPr="00D17345">
        <w:rPr>
          <w:highlight w:val="yellow"/>
        </w:rPr>
        <w:t>)</w:t>
      </w:r>
      <w:r>
        <w:t xml:space="preserve"> </w:t>
      </w:r>
      <w:r w:rsidR="00900F8D">
        <w:t>200 words ()</w:t>
      </w:r>
    </w:p>
    <w:p w14:paraId="37D9FDBC" w14:textId="2C3492FF" w:rsidR="00B26548" w:rsidRDefault="00D55DA0">
      <w:r>
        <w:t>Th</w:t>
      </w:r>
      <w:r w:rsidR="002C42E1">
        <w:t xml:space="preserve">is project does not only let our user increase their awareness on their </w:t>
      </w:r>
      <w:proofErr w:type="gramStart"/>
      <w:r w:rsidR="002C42E1">
        <w:t>spending ,</w:t>
      </w:r>
      <w:proofErr w:type="gramEnd"/>
      <w:r w:rsidR="002C42E1">
        <w:t xml:space="preserve"> but also provide another portal for e-commerce platforms to acquire user behaviour </w:t>
      </w:r>
      <w:r w:rsidR="00101993">
        <w:t>on the market according to geographic location. This can help e-commerce merchants to better capture the market trend</w:t>
      </w:r>
      <w:r w:rsidR="00A86A54">
        <w:t xml:space="preserve"> and generate more sales revenue. </w:t>
      </w:r>
    </w:p>
    <w:p w14:paraId="77F7FC20" w14:textId="7FE7C186" w:rsidR="00A86A54" w:rsidRDefault="00A86A54">
      <w:r>
        <w:t>The</w:t>
      </w:r>
      <w:r w:rsidR="00E8425B">
        <w:t xml:space="preserve"> main</w:t>
      </w:r>
      <w:r>
        <w:t xml:space="preserve"> </w:t>
      </w:r>
      <w:r w:rsidR="00E8425B">
        <w:t xml:space="preserve">cashflow to fund the development of this project would be the fee provided by e-commerce platforms and online </w:t>
      </w:r>
      <w:proofErr w:type="gramStart"/>
      <w:r w:rsidR="00E8425B">
        <w:t>merchant ,</w:t>
      </w:r>
      <w:proofErr w:type="gramEnd"/>
      <w:r w:rsidR="00E8425B">
        <w:t xml:space="preserve"> plus the token provided from </w:t>
      </w:r>
      <w:proofErr w:type="spellStart"/>
      <w:r w:rsidR="00E8425B">
        <w:t>Chainlink</w:t>
      </w:r>
      <w:proofErr w:type="spellEnd"/>
      <w:r w:rsidR="00A75033">
        <w:t xml:space="preserve">. The Full development will be split into 3 phases. </w:t>
      </w:r>
    </w:p>
    <w:p w14:paraId="5BB1C6BC" w14:textId="25960A04" w:rsidR="00A86A54" w:rsidRDefault="00A86A54">
      <w:r>
        <w:t>On the Phase 1 of this project,</w:t>
      </w:r>
      <w:r w:rsidR="00E8425B">
        <w:t xml:space="preserve"> </w:t>
      </w:r>
      <w:r>
        <w:t xml:space="preserve">we will launch a prototype with </w:t>
      </w:r>
      <w:r w:rsidR="00A75033">
        <w:t xml:space="preserve">“receipt </w:t>
      </w:r>
      <w:r w:rsidR="00E8425B">
        <w:t>upload</w:t>
      </w:r>
      <w:r w:rsidR="00A75033">
        <w:t>”</w:t>
      </w:r>
      <w:r w:rsidR="00E8425B">
        <w:t xml:space="preserve"> </w:t>
      </w:r>
      <w:proofErr w:type="gramStart"/>
      <w:r w:rsidR="00E8425B">
        <w:t>and</w:t>
      </w:r>
      <w:r w:rsidR="00A75033">
        <w:t xml:space="preserve"> ”</w:t>
      </w:r>
      <w:r w:rsidR="00E8425B">
        <w:t>NFT</w:t>
      </w:r>
      <w:proofErr w:type="gramEnd"/>
      <w:r w:rsidR="00E8425B">
        <w:t xml:space="preserve"> transform</w:t>
      </w:r>
      <w:r w:rsidR="00A75033">
        <w:t>”</w:t>
      </w:r>
      <w:r w:rsidR="00E8425B">
        <w:t xml:space="preserve"> function on web app f</w:t>
      </w:r>
      <w:r w:rsidR="00A75033">
        <w:t>ormat</w:t>
      </w:r>
      <w:r w:rsidR="00E8425B">
        <w:t>, which we will start to collaborate with major e-commerce platform</w:t>
      </w:r>
      <w:r w:rsidR="00A75033">
        <w:t xml:space="preserve">s to invite their users to test our app. </w:t>
      </w:r>
    </w:p>
    <w:p w14:paraId="6CBCFD98" w14:textId="2EC36B90" w:rsidR="00A75033" w:rsidRDefault="00A75033">
      <w:r>
        <w:t xml:space="preserve">On the Phase 2 of this </w:t>
      </w:r>
      <w:proofErr w:type="gramStart"/>
      <w:r>
        <w:t>project ,</w:t>
      </w:r>
      <w:proofErr w:type="gramEnd"/>
      <w:r>
        <w:t xml:space="preserve"> we will launch the “receipt check” function which verify if the receipt upload is a genuine copy from merchant or a forged one</w:t>
      </w:r>
      <w:r w:rsidR="00F06AB9">
        <w:t xml:space="preserve"> based on the format of e-receipt of the e-commerce platforms and other merchants. </w:t>
      </w:r>
    </w:p>
    <w:p w14:paraId="6BBEAB6F" w14:textId="7D61B824" w:rsidR="00A75033" w:rsidRDefault="00A75033">
      <w:r>
        <w:t xml:space="preserve">On the phase 3 of this project, we will launch </w:t>
      </w:r>
      <w:proofErr w:type="gramStart"/>
      <w:r>
        <w:t>an</w:t>
      </w:r>
      <w:proofErr w:type="gramEnd"/>
      <w:r>
        <w:t xml:space="preserve"> phone app which allows user to upload their receipt via mobile app and receive token on their mobile wallets, which we will start to provide adequate updates for the user and bringing new functions for our users. </w:t>
      </w:r>
    </w:p>
    <w:p w14:paraId="6AE932ED" w14:textId="25895A0A" w:rsidR="00101993" w:rsidRDefault="00F06AB9">
      <w:r>
        <w:lastRenderedPageBreak/>
        <w:t xml:space="preserve">This is the end of our presentation. Thank you for your time and </w:t>
      </w:r>
      <w:proofErr w:type="gramStart"/>
      <w:r>
        <w:t>Have</w:t>
      </w:r>
      <w:proofErr w:type="gramEnd"/>
      <w:r>
        <w:t xml:space="preserve"> a good day. </w:t>
      </w:r>
    </w:p>
    <w:p w14:paraId="150857B1" w14:textId="567877C1" w:rsidR="00101993" w:rsidRDefault="00101993"/>
    <w:sectPr w:rsidR="001019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7OwNDQ3NjAyM7dU0lEKTi0uzszPAykwqgUAumuiFSwAAAA="/>
  </w:docVars>
  <w:rsids>
    <w:rsidRoot w:val="00201878"/>
    <w:rsid w:val="00101993"/>
    <w:rsid w:val="00165D0E"/>
    <w:rsid w:val="001A5BD2"/>
    <w:rsid w:val="001F12DC"/>
    <w:rsid w:val="00201878"/>
    <w:rsid w:val="002060D8"/>
    <w:rsid w:val="00280C9A"/>
    <w:rsid w:val="00287D14"/>
    <w:rsid w:val="002C42E1"/>
    <w:rsid w:val="002D6EC4"/>
    <w:rsid w:val="00322A7D"/>
    <w:rsid w:val="003735EA"/>
    <w:rsid w:val="003A61D9"/>
    <w:rsid w:val="003C0240"/>
    <w:rsid w:val="00400525"/>
    <w:rsid w:val="005513D0"/>
    <w:rsid w:val="005C11A9"/>
    <w:rsid w:val="005E3932"/>
    <w:rsid w:val="006246C1"/>
    <w:rsid w:val="006D1116"/>
    <w:rsid w:val="007830CB"/>
    <w:rsid w:val="00817359"/>
    <w:rsid w:val="008429E2"/>
    <w:rsid w:val="00842E88"/>
    <w:rsid w:val="008669E7"/>
    <w:rsid w:val="008A6D71"/>
    <w:rsid w:val="008D7AC0"/>
    <w:rsid w:val="008F4350"/>
    <w:rsid w:val="00900F8D"/>
    <w:rsid w:val="0094207E"/>
    <w:rsid w:val="00993A35"/>
    <w:rsid w:val="009F2238"/>
    <w:rsid w:val="00A3664A"/>
    <w:rsid w:val="00A6652E"/>
    <w:rsid w:val="00A75033"/>
    <w:rsid w:val="00A86A54"/>
    <w:rsid w:val="00AA13FC"/>
    <w:rsid w:val="00AC7E2A"/>
    <w:rsid w:val="00B105C1"/>
    <w:rsid w:val="00B26548"/>
    <w:rsid w:val="00B3416B"/>
    <w:rsid w:val="00B944F2"/>
    <w:rsid w:val="00D17345"/>
    <w:rsid w:val="00D34E8C"/>
    <w:rsid w:val="00D55DA0"/>
    <w:rsid w:val="00E8425B"/>
    <w:rsid w:val="00EB6A83"/>
    <w:rsid w:val="00EF1576"/>
    <w:rsid w:val="00F06AB9"/>
    <w:rsid w:val="00F37FD5"/>
    <w:rsid w:val="00FB488E"/>
    <w:rsid w:val="00FE4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27C11"/>
  <w15:chartTrackingRefBased/>
  <w15:docId w15:val="{634CB18D-B94C-416F-A75A-C3E2BA35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3</Pages>
  <Words>553</Words>
  <Characters>315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Bruce</dc:creator>
  <cp:keywords/>
  <dc:description/>
  <cp:lastModifiedBy>CheungBruce</cp:lastModifiedBy>
  <cp:revision>6</cp:revision>
  <dcterms:created xsi:type="dcterms:W3CDTF">2022-04-10T15:08:00Z</dcterms:created>
  <dcterms:modified xsi:type="dcterms:W3CDTF">2022-04-11T07:51:00Z</dcterms:modified>
</cp:coreProperties>
</file>